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Sales Executive Internship</w:t>
      </w:r>
    </w:p>
    <w:p>
      <w:pPr>
        <w:pStyle w:val="BodyText"/>
      </w:pPr>
      <w:r>
        <w:rPr>
          <w:bCs/>
          <w:b/>
        </w:rPr>
        <w:t xml:space="preserve">Location:</w:t>
      </w:r>
      <w:r>
        <w:t xml:space="preserve"> </w:t>
      </w:r>
      <w:r>
        <w:t xml:space="preserve">Dakar, Senegal</w:t>
      </w:r>
    </w:p>
    <w:bookmarkEnd w:id="20"/>
    <w:p>
      <w:pPr>
        <w:pStyle w:val="BodyText"/>
      </w:pPr>
      <w:r>
        <w:t xml:space="preserve">[Hiring Manager Name]</w:t>
      </w:r>
      <w:r>
        <w:br/>
      </w:r>
      <w:r>
        <w:t xml:space="preserve">[Company Name]</w:t>
      </w:r>
      <w:r>
        <w:br/>
      </w:r>
      <w:r>
        <w:t xml:space="preserve">[Company Address]</w:t>
      </w:r>
      <w:r>
        <w:br/>
      </w:r>
      <w:r>
        <w:t xml:space="preserve">Dakar, Senegal</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Sales Executive Internship position at [Company Name] in Dakar, Senegal. As a highly motivated and culturally adaptable student pursuing a Bachelor's degree in International Business with a specialization in African Market Dynamics at the University of Dakar, I have closely followed your company's innovative approach to market expansion across West Africa. This internship opportunity represents the perfect convergence of my academic background, professional aspirations, and deep commitment to contributing meaningfully to Senegal Dakar's dynamic economic landscape.</w:t>
      </w:r>
    </w:p>
    <w:p>
      <w:pPr>
        <w:pStyle w:val="BodyText"/>
      </w:pPr>
      <w:r>
        <w:t xml:space="preserve">My fascination with Senegal Dakar's commercial ecosystem began during my community service project in the Ouakam district last year. While assisting local artisans in developing export strategies for their woven textiles, I witnessed firsthand how culturally nuanced sales approaches could transform small businesses into thriving enterprises. This experience crystallized my understanding that effective Sales Executive work in Dakar requires more than transactional skills—it demands genuine respect for Wolof and French cultural communication styles, an appreciation of the "teranga" (hospitality) that defines Senegalese business relationships, and awareness of how events like the Dakar Trade Fair drive regional commerce. I am eager to apply these insights as a Sales Executive Intern at your company.</w:t>
      </w:r>
    </w:p>
    <w:p>
      <w:pPr>
        <w:pStyle w:val="BodyText"/>
      </w:pPr>
      <w:r>
        <w:t xml:space="preserve">Throughout my academic journey, I have meticulously prepared for this role. My coursework in Consumer Behavior Analysis included a case study on market entry strategies for FMCG companies in Dakar's burgeoning urban centers, where I examined how localized sales tactics increased penetration rates by 32% for one major beverage client. I also completed an intensive French business communication certification program at the Alliance Française de Dakar, achieving advanced fluency (C1 level) to navigate both formal negotiations and informal market interactions with confidence. These academic foundations are complemented by practical experience: as a summer sales intern at a local telecom company in Diamniadio, I managed a portfolio of 50+ small business clients across three communes, implementing customer feedback systems that boosted retention by 28% during the challenging post-pandemic recovery period.</w:t>
      </w:r>
    </w:p>
    <w:p>
      <w:pPr>
        <w:pStyle w:val="BodyText"/>
      </w:pPr>
      <w:r>
        <w:t xml:space="preserve">What particularly excites me about this Sales Executive Internship at your organization is your pioneering work in [mention specific project/industry if known, e.g., "sustainable agro-processing exports" or "digital payment solutions for informal markets"]. I have studied how your recent partnership with the Senegal Export Promotion Agency has created a replicable model for cross-cultural sales teams. In Dakar's competitive market, where 68% of B2B transactions still rely on personal relationships (per 2023 AfDB reports), I understand that success requires building trust before closing deals—a principle deeply embedded in Senegalese business culture. My internship application is not merely about gaining experience; it's about contributing to your mission through culturally intelligent sales execution.</w:t>
      </w:r>
    </w:p>
    <w:p>
      <w:pPr>
        <w:pStyle w:val="BodyText"/>
      </w:pPr>
      <w:r>
        <w:t xml:space="preserve">Having spent four years growing up in Dakar, I possess unique insights into the city's commercial rhythms that would directly benefit this Sales Executive role. I understand how morning tea gatherings at the Marché de la Libération establish critical connections, why Friday afternoons are optimal for client meetings (aligning with religious observances), and how to navigate Senegal's diverse business districts—from the high-end office towers of La Pépinière to the bustling artisanal markets of Hann. This local fluency allows me to anticipate challenges like seasonal demand spikes during Ramadan or aligning sales strategies with national initiatives such as "Sénégal Émergent 2035." In my previous role, I leveraged this contextual knowledge to identify a previously untapped market segment among women-led cooperatives in Fann, resulting in a 20% increase in our client base within three months.</w:t>
      </w:r>
    </w:p>
    <w:p>
      <w:pPr>
        <w:pStyle w:val="BodyText"/>
      </w:pPr>
      <w:r>
        <w:t xml:space="preserve">My academic portfolio further demonstrates my commitment to Dakar's economic growth. I co-founded the University of Dakar Business Innovation Club, which recently partnered with the Dakar Chamber of Commerce to host "Sales Excellence Workshops" for 150+ local entrepreneurs. As club president, I designed curricula covering everything from negotiating in Wolof dialects to utilizing mobile payment platforms like Wave that dominate Senegal's commerce landscape. This initiative directly addresses a critical gap identified by the World Bank—only 35% of Senegalese SMEs have formal sales training—and positions me to immediately contribute value as your Sales Executive Intern.</w:t>
      </w:r>
    </w:p>
    <w:p>
      <w:pPr>
        <w:pStyle w:val="BodyText"/>
      </w:pPr>
      <w:r>
        <w:t xml:space="preserve">I am particularly drawn to your company's investment in sustainable growth, which resonates with my personal values. In Senegal Dakar, where environmental challenges like coastal erosion threaten commercial hubs such as Ngor and Yoff, I believe sales professionals must champion solutions that support both business growth and community resilience. As a Sales Executive Intern, I would be honored to develop client acquisition strategies for your green initiatives while learning from your seasoned team about navigating Senegal's complex regulatory environment—from tax compliance under the new "Sénégal Business Code" to partnerships with entities like the Agence de Développement des Zones Industrielles.</w:t>
      </w:r>
    </w:p>
    <w:p>
      <w:pPr>
        <w:pStyle w:val="BodyText"/>
      </w:pPr>
      <w:r>
        <w:t xml:space="preserve">My application for this Sales Executive Internship is rooted in a deep understanding of Dakar's commercial ecosystem. I recognize that success here requires blending global best practices with local wisdom—a principle my mentor, Professor Awa Diop (Director of the Dakar Business School), has instilled in me since my undergraduate years. I have meticulously studied your company's client portfolio and am prepared to bring fresh perspectives on digital engagement strategies for Gen-Z consumers in Senegal, a demographic representing 65% of Dakar's population. My technical skills—including Salesforce CRM proficiency, data analysis using Power BI for market trend forecasting, and social media marketing capabilities—will allow me to contribute from day one while learning your proprietary sales methodology.</w:t>
      </w:r>
    </w:p>
    <w:p>
      <w:pPr>
        <w:pStyle w:val="BodyText"/>
      </w:pPr>
      <w:r>
        <w:t xml:space="preserve">I am confident that my unique blend of academic preparation, cultural fluency in Senegal Dakar's business environment, and proven results in local market initiatives aligns precisely with your requirements for a Sales Executive Intern. I would welcome the opportunity to discuss how my proactive approach to relationship-building and market analysis can support your team's objectives. Thank you for considering my application for this transformative internship opportunity at your esteemed company in Dakar, Senegal.</w:t>
      </w:r>
    </w:p>
    <w:p>
      <w:pPr>
        <w:pStyle w:val="BodyText"/>
      </w:pPr>
      <w:r>
        <w:t xml:space="preserve">Sincerely,</w:t>
      </w:r>
      <w:r>
        <w:br/>
      </w:r>
      <w:r>
        <w:br/>
      </w:r>
      <w:r>
        <w:t xml:space="preserve">[Your Full Name]</w:t>
      </w:r>
      <w:r>
        <w:br/>
      </w:r>
      <w:r>
        <w:t xml:space="preserve">Student ID: [Your ID]</w:t>
      </w:r>
      <w:r>
        <w:br/>
      </w:r>
      <w:r>
        <w:t xml:space="preserve">University of Dakar | Department of International Business</w:t>
      </w:r>
      <w:r>
        <w:br/>
      </w:r>
      <w:r>
        <w:t xml:space="preserve">Phone: +221 XXX XXXX | Email: your.email@univ-dakar.sn</w:t>
      </w:r>
    </w:p>
    <w:p>
      <w:pPr>
        <w:pStyle w:val="BodyText"/>
      </w:pPr>
      <w:r>
        <w:rPr>
          <w:iCs/>
          <w:i/>
        </w:rPr>
        <w:t xml:space="preserve">Enclosure: Resume, Academic Transcripts, French Language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0T04:04:26Z</dcterms:created>
  <dcterms:modified xsi:type="dcterms:W3CDTF">2026-07-20T04:04:26Z</dcterms:modified>
</cp:coreProperties>
</file>

<file path=docProps/custom.xml><?xml version="1.0" encoding="utf-8"?>
<Properties xmlns="http://schemas.openxmlformats.org/officeDocument/2006/custom-properties" xmlns:vt="http://schemas.openxmlformats.org/officeDocument/2006/docPropsVTypes"/>
</file>